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91C4E" w14:textId="2FEC49CA" w:rsidR="00BB40E2" w:rsidRPr="00BB40E2" w:rsidRDefault="00BB40E2" w:rsidP="00BB40E2">
      <w:pPr>
        <w:rPr>
          <w:i/>
          <w:iCs/>
        </w:rPr>
      </w:pPr>
      <w:r w:rsidRPr="00BB40E2">
        <w:rPr>
          <w:i/>
          <w:iCs/>
        </w:rPr>
        <w:t>Thomas Jefferson made significant contributions to the founding of America, both as a writer and a politician. However, he didn’t live a perfect life. Was he a hero?</w:t>
      </w:r>
    </w:p>
    <w:p w14:paraId="5107737C" w14:textId="77777777" w:rsidR="00D15BD5" w:rsidRPr="00E3206D" w:rsidRDefault="00D15BD5">
      <w:pPr>
        <w:rPr>
          <w:i/>
          <w:iCs/>
        </w:rPr>
      </w:pPr>
    </w:p>
    <w:sectPr w:rsidR="00D15BD5" w:rsidRPr="00E320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MDOyNDIzMDMxMTdW0lEKTi0uzszPAykwrAUAjhlbxywAAAA="/>
  </w:docVars>
  <w:rsids>
    <w:rsidRoot w:val="00BB40E2"/>
    <w:rsid w:val="008D0E6E"/>
    <w:rsid w:val="00BB40E2"/>
    <w:rsid w:val="00D15BD5"/>
    <w:rsid w:val="00E3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5566C"/>
  <w15:chartTrackingRefBased/>
  <w15:docId w15:val="{5EEE4AD7-2CC3-4405-86CF-356020492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11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3</cp:revision>
  <dcterms:created xsi:type="dcterms:W3CDTF">2022-03-31T13:18:00Z</dcterms:created>
  <dcterms:modified xsi:type="dcterms:W3CDTF">2022-03-31T13:18:00Z</dcterms:modified>
</cp:coreProperties>
</file>